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eneral-things"/>
    <w:p>
      <w:pPr>
        <w:pStyle w:val="Heading1"/>
      </w:pPr>
      <w:r>
        <w:t xml:space="preserve">General things</w:t>
      </w:r>
    </w:p>
    <w:bookmarkStart w:id="20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Nernst potenti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X</m:t>
                  </m:r>
                </m:sub>
              </m:sSub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r>
                <m:t>R</m:t>
              </m:r>
              <m:r>
                <m:t>T</m:t>
              </m:r>
            </m:num>
            <m:den>
              <m:r>
                <m:t>F</m:t>
              </m:r>
              <m:sSub>
                <m:e>
                  <m:r>
                    <m:t>z</m:t>
                  </m:r>
                </m:e>
                <m:sub>
                  <m:r>
                    <m:t>X</m:t>
                  </m:r>
                </m:sub>
              </m:sSub>
            </m:den>
          </m:f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o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26.7</m:t>
              </m:r>
              <m:r>
                <m:t>m</m:t>
              </m:r>
              <m:r>
                <m:t>V</m:t>
              </m:r>
            </m:num>
            <m:den>
              <m:sSub>
                <m:e>
                  <m:r>
                    <m:t>z</m:t>
                  </m:r>
                </m:e>
                <m:sub>
                  <m:r>
                    <m:t>X</m:t>
                  </m:r>
                </m:sub>
              </m:sSub>
            </m:den>
          </m:f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o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Hill functio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i</m:t>
          </m:r>
          <m:r>
            <m:t>l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k</m:t>
                  </m:r>
                </m:e>
                <m:sup>
                  <m:r>
                    <m:t>n</m:t>
                  </m:r>
                </m:sup>
              </m:sSup>
            </m:den>
          </m:f>
        </m:oMath>
      </m:oMathPara>
    </w:p>
    <w:bookmarkEnd w:id="20"/>
    <w:bookmarkStart w:id="21" w:name="general-parameters"/>
    <w:p>
      <w:pPr>
        <w:pStyle w:val="Heading2"/>
      </w:pPr>
      <w:r>
        <w:t xml:space="preserve">General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2"/>
        <w:gridCol w:w="1777"/>
        <w:gridCol w:w="1697"/>
        <w:gridCol w:w="32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/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aday 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lute temp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/mo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al gas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 voltage (=</w:t>
            </w:r>
            <m:oMath>
              <m:r>
                <m:t>R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F</m:t>
              </m:r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rPr>
                      <m:nor/>
                      <m:sty m:val="p"/>
                    </m:rPr>
                    <m:t>μF/cm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lasma membrane capaci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/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inner membrane capaci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free calcium frac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proton buffering fact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y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5.8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L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ytosolic volum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5.89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L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tochondrial volum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N</m:t>
                  </m:r>
                  <m:r>
                    <m:t>S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L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etwork SR volum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J</m:t>
                  </m:r>
                  <m:r>
                    <m:t>S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L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Junctional SR volum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0049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L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ubspace volum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$1.534</w:t>
            </w:r>
            <w:r>
              <w:t xml:space="preserve"> </w:t>
            </w:r>
            <w:r>
              <w:t xml:space="preserve">^{-4} $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pacitance are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t>F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lasma membrane capaci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xtracellualr potass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N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4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xtracellualr sod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C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xtracellualr calc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81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m</m:t>
              </m:r>
              <m:r>
                <m:t>V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ner membrane capaci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m</m:t>
              </m:r>
              <m:r>
                <m:t>s</m:t>
              </m:r>
              <m:r>
                <m:t>m</m:t>
              </m:r>
              <m:r>
                <m:t>V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ner membrane conductance</w:t>
            </w:r>
          </w:p>
        </w:tc>
      </w:tr>
    </w:tbl>
    <w:bookmarkEnd w:id="21"/>
    <w:bookmarkStart w:id="22" w:name="fixed-concentrations"/>
    <w:p>
      <w:pPr>
        <w:pStyle w:val="Heading2"/>
      </w:pPr>
      <w:r>
        <w:t xml:space="preserve">Fixed concentr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6"/>
        <w:gridCol w:w="803"/>
        <w:gridCol w:w="459"/>
        <w:gridCol w:w="45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ytosoliWc p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>
                <m:e>
                  <m:r>
                    <m:t>H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3-7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tochondrial p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O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ue oxygen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g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tosolic magnesium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sSup>
                        <m:e>
                          <m:r>
                            <m:t>g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magnesium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t>i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6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inorganic phosph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NAD and NA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ATP and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P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NADPH plus N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C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tosolic calcium concentration</w:t>
            </w:r>
          </w:p>
        </w:tc>
      </w:tr>
    </w:tbl>
    <w:bookmarkEnd w:id="22"/>
    <w:bookmarkStart w:id="23" w:name="initial-conditions-of-state-variables"/>
    <w:p>
      <w:pPr>
        <w:pStyle w:val="Heading2"/>
      </w:pPr>
      <w:r>
        <w:t xml:space="preserve">Initial conditions of state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C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D</m:t>
                      </m:r>
                      <m:r>
                        <m:t>P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H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p>
                        <m:e>
                          <m:r>
                            <m:t>H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t>i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α</m:t>
                  </m:r>
                  <m:r>
                    <m:t>K</m:t>
                  </m:r>
                  <m:r>
                    <m:t>G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A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S</m:t>
                  </m:r>
                  <m:r>
                    <m:t>U</m:t>
                  </m:r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F</m:t>
                  </m:r>
                  <m:r>
                    <m:t>U</m:t>
                  </m:r>
                  <m:r>
                    <m:t>M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L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O</m:t>
                  </m:r>
                  <m:r>
                    <m:t>A</m:t>
                  </m:r>
                  <m:r>
                    <m:t>A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N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+</m:t>
                          </m:r>
                        </m:sup>
                      </m:sSup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39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3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r>
                            <m:t>O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83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r</m:t>
                      </m:r>
                      <m:r>
                        <m:t>x</m:t>
                      </m:r>
                      <m:r>
                        <m:t>S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r</m:t>
                      </m:r>
                      <m:r>
                        <m:t>x</m:t>
                      </m:r>
                      <m:r>
                        <m:t>S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G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G</m:t>
                      </m:r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</w:tr>
    </w:tbl>
    <w:bookmarkEnd w:id="23"/>
    <w:bookmarkStart w:id="26" w:name="Xfbeffdc29d45a5d9e4b46fc9d1e2d7163e6f63d"/>
    <w:p>
      <w:pPr>
        <w:pStyle w:val="Heading2"/>
      </w:pPr>
      <w:r>
        <w:t xml:space="preserve">Acid-base equilibria and binding polynomials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For both cytoplasm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sSup>
                          <m:e>
                            <m:r>
                              <m:t>g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p>
                    </m:sSub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sSup>
                          <m:e>
                            <m:r>
                              <m:t>g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  <m:sup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P</m:t>
                        </m:r>
                        <m:r>
                          <m:t>i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U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sup>
                    </m:sSubSup>
                  </m:den>
                </m:f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O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O</m:t>
                    </m:r>
                    <m:sSup>
                      <m:e>
                        <m: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w</m:t>
                    </m:r>
                  </m:sub>
                </m:sSub>
                <m:r>
                  <m:rPr>
                    <m:sty m:val="p"/>
                  </m:rPr>
                  <m:t>/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p>
                  </m:e>
                </m:d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r>
                  <m:t>A</m:t>
                </m:r>
                <m:r>
                  <m:t>T</m:t>
                </m:r>
                <m:r>
                  <m:t>P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r>
                  <m:t>A</m:t>
                </m:r>
                <m:r>
                  <m:t>D</m:t>
                </m:r>
                <m:r>
                  <m:t>P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P</m:t>
                    </m:r>
                    <m:sSubSup>
                      <m:e>
                        <m:r>
                          <m:t>O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r>
                  <m:t>P</m:t>
                </m:r>
                <m:r>
                  <m:t>i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P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2</m:t>
                    </m:r>
                    <m:r>
                      <m:t>P</m:t>
                    </m:r>
                    <m:sSubSup>
                      <m:e>
                        <m:r>
                          <m:t>O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H</m:t>
                    </m:r>
                    <m:r>
                      <m:t>P</m:t>
                    </m:r>
                    <m:sSubSup>
                      <m:e>
                        <m:r>
                          <m:t>O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P</m:t>
                        </m:r>
                        <m:r>
                          <m:t>i</m:t>
                        </m:r>
                      </m:sup>
                    </m:sSubSup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t>g</m:t>
                    </m:r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T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4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sSup>
                          <m:e>
                            <m:r>
                              <m:t>g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  <m:sup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t>g</m:t>
                    </m:r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3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e>
                </m:d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sSup>
                          <m:e>
                            <m:r>
                              <m:t>g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num>
                  <m:den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  <m:sup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73"/>
        <w:gridCol w:w="591"/>
        <w:gridCol w:w="472"/>
        <w:gridCol w:w="50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 [H^+] buffering capac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t>A</m:t>
                  </m:r>
                  <m:r>
                    <m:t>T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ATP acid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t>A</m:t>
                  </m:r>
                  <m:r>
                    <m:t>D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ADP acid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t>P</m:t>
                  </m:r>
                  <m:r>
                    <m:t>i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a of phosphate acid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t>g</m:t>
                  </m:r>
                </m:sub>
                <m:sup>
                  <m:r>
                    <m:t>A</m:t>
                  </m:r>
                  <m:r>
                    <m:t>T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ATP magnesium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t>g</m:t>
                  </m:r>
                </m:sub>
                <m:sup>
                  <m:r>
                    <m:t>A</m:t>
                  </m:r>
                  <m:r>
                    <m:t>D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ADP magnesium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sSubSup>
                <m:e>
                  <m:r>
                    <m:t>K</m:t>
                  </m:r>
                </m:e>
                <m:sub>
                  <m:r>
                    <m:t>a</m:t>
                  </m:r>
                </m:sub>
                <m:sup>
                  <m:r>
                    <m:t>S</m:t>
                  </m:r>
                  <m:r>
                    <m:t>U</m:t>
                  </m:r>
                  <m:r>
                    <m:t>C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 of succinic acid dissoci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r>
                <m:t>K</m:t>
              </m:r>
              <m:r>
                <m:t>w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K of water acid dissociation constant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25">
        <w:r>
          <w:rPr>
            <w:rStyle w:val="Hyperlink"/>
          </w:rPr>
          <w:t xml:space="preserve">PMC312397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ncbi.nlm.nih.gov/pmc/articles/PMC312397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ncbi.nlm.nih.gov/pmc/articles/PMC312397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